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29</w:t>
      </w:r>
      <w:r>
        <w:t xml:space="preserve"> </w:t>
      </w:r>
      <w:r>
        <w:t xml:space="preserve">ก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9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ถ้าเราไปแจ้งความนั่นสิครับ // ถ้าเราชี้ตัว แจ้งความกลับ การแจ้งความมี 2 กรณี 1. เราไม่รู้ว่าใครจุด ไปแจ้งไว้ ไว้ก่อน เพื่อไม่ให้ขาดอายุความคนนั้นจดคนนี้จดมีพยานขึ้นมา แจ้งความเพื่อประสงค์จะดำเนินคดี ไว้ก่อนนะครับ // เผื่อไม่ให้อายุความหมด รักษาสิทธิของตัวเองเอาไว คุณจำนงบัตรสวัสดิการแห่งรัฐ ท่านไม่ได้รับสิทธิ์เนื่องจากไม่ได้อยู่ในฐานข้อมูลผู้รับเงินอุดหนุนนะครับ // คุณฉลองชัยเป็นคนพิการทั้งแม่ ทั้งลุง แต่ยังไม่เคยได้รับกลุ่มเปราะบางอะไรเลยตอนนี้ยังไม่ได้รับเงินเยียวยาอะไรเลย นอกจากเบี้ยผู้สุงอายุและคนพิการรายเดือน นี่เป็นปัญหาที่ผมบอกได้เลยว่าผมตัน ตอนนี้นะ // ครับ // เพราะว่าตามกรม ตามกระทรวงพัฒนาสังคม ตามรองอธิบดีครับ มันก็เรียงตามรองปลัด ท่านไม่ว่าง คือต่อไปนี้ถ้าโทรหาท่านท่านไม่วางตอบ ขอคำตอบ ถ้าท่านไม่ว่างท่านต้องมอบคนมาตอบ 1 คน ทีมงานเราต้องไม่ยอมแล้วนะต่อไป คือถ้าท่านไม่ว่างท่านต้องมอบคนมาตอบ 1 คน แล้วถ้าบอกมอบใครไม่ได้ ผมต้องมาตอบเอง ท่านต้องตอบว่าท่านจะตอบได้วันนี้ตอนบ่ายไหม // วัน ว. เวลา น. ตอนบ่ายเราก็มี หรือวันพรุ่งนี้เช้าก็ได้ อย่าให้ผ่านไปโดยไม่มีคำตอบ เราเป็นราชการเราจะต้องแบบทำงานเชิงรุก ต้องทำงานให้ถึงพี่น้องประชาชน เพราะเรารับเงินภาษีจากพี่น้อง // ที่สุดเรื่องแบบนี้มันเป็นระบบราชการ เพราะชาวบ้านเขาไม่ได้รับการดูแล ไม่ได้รับการตอบคำถามที่ชัดเจนไปถึงรัฐบาลนะ แล้วท่านเป็นลูกน้องรัฐบาล ใช่ เห็นไหม พอมีปัญหาสั่งไม่ฟ้องท่านนายกก็เดือดร้อนเห็นไหม เดือดร้อนไปถึงนายกฯ ใช่ครับ ลุงรออยู่กรุงเทพฯ บัตรสวัสดิการแห่งรัฐจ่ายให้เดือนละ 100 บาท แต่กรมบัญชีกลางปรับเงินแล้ว ไม่ได้แล้ว ตกลงอย่างไร เดือนละ 100 หรือ // ทำไมได้น้อยจัง ต้อง 200 แล้วทำไมตัดเราล่ะ // มันต้อง 200-300 ลุงแกรวยหรือเปล่า // มีฐานะ // เอาตรวจสอบบัตรลุงหรือเปล่า กลายเป็นมีฐานะขึ้นมาตัดสิทธิ์นะ อันนี้น่าคิด คุณจำนงร้อยเอ็ด ฝากไว้ด้วยนะครับ นะครับ หรือว่าอาจจะไปลงทะเบียนไม่ทันนะครับ //คุณเอกชัยลูกชายเกิด 5 มกราคม 62 ยังไม่ได้รับ นั่นน่ะสิ ต้องถามกลับไปด้วย // ต้องไปขึ้นทะเบียน ที่อย่างอยู่กรุงเทพฯ อยู่บางซื่อ ไม่ใช่ว่าท่านได้โดยอัตโนมัตินะ ท่านต้องไปขึ้นทะเบียน มันจะมีอีกประเด็นหนึ่งนะ // มีอีกหรือครับ // มี โดยเฉพาะเด็กนี่นะ สมมติเป็นลูกผม //ครับ //ไม่ใช่ว่าลูกผมอายุเกิน 6 ควบ แล้วจะได้กลุ่มเปราะบางอัตโนมก็พ่อมีเงินมากกว่า 100,000 ต่อปี ลูกก็ไม่ได้ 600 หรือเปล่า ถูกไหม // ใช่พี่ถนอม เขาไม่ได้ // ต้องมีคุณสมบัติด้วยนะคือสมาชิกครอบครัว ลูกต้องเกิดในครอบครัวที่พ่อแม่มีเงินไม่เกิน 100,000 บาท ต่อปี มีคุณสมบัติอยู่ในข้อนี้ไหม มันจะมีอะไรทที่เป็นปมอยู่ มีเงื่อนไขอยู่ ก็จะเข้ากรณี ที่ยังไม่ได้นะ // อย่างของพี่เอกชัย มีเงินเดือนเกินแสนไหม บางคนไปขับรถ ขับรถกระบะไปขึ้นทะเบียนรับเงินเปราะ… เอาลูกไปขึ้นรับ 600 นี่นะ เขาเห็นปั๊บเขาไม่ให้ กลับรถกันมาเกือบล้านบาท ใช่ จะมาเอาทำไม เขาไม่ได้ช่วยเหลือเด็กทุกคนในประเทศไทยนะ เขาช่วยเหลือเด็กในครอบครัวที่รายได้ไม่เกินแสนบาท //อันนี้คือหลักเกณฑ์ของเขานะ ฉันมีลูกฉันต้องได้ 3,000 // โอ.เค. นะ ได้อีกประเด็นนะครับ // ตามนี้ครับ ตามนี้ // ก็น่าจะเป็นแบบนี้หลายท่าน ยังตามให้อยู่ว่ายังไม่ได้รับเงินจากกลุ่มเปราะบางรอคำตอบจากท่านลวรณอยู่นะคุณเพ็ญศรีนะครับ อยากทราบค่าใช้จ่ายติดตั้ง Solar cell จะต้องใช้กี่แผง ค่าใช้จ่ายน่าจะอยู่ประมาณกี่บาท จากลำพูนนะพี่ถนอม// ใช้ในครัวเรือน// ติดใช้โซลาเซลล์นี่ มันต้องใช้กลางวันนะคือคนที่อยู่บ้านทำงานกลางวันคุ้มมาก คือมันทำไฟกลางวัน กลางคืนจะไม่มีไฟ ถ้าคุณจะต้องซื้อแบตเตอรี่มาเก็บไฟกลางคืน ด้วยระบบแผงโซลาร์เซลล์ ระบบไม่แพงเลยแต่ตัวที่จะต้องเก็บประจุ //มันไม่แพง แต่ว่าที่แพงคือไอ้ตัวที่เก็บแบตเตอรี่ // ลูกหนึ่งไม่ได้ถูก ๆ นะครับ ถ้าอยู่ตามไร่นีท้องนานี่ สบายเลย ใส่รถเข็นยังได้เลย ใช่ไหม เข็นปั๊บเสียบปุ๊บเลย เรียบร้อย // เก็บแผงกลับบ้านไม่อย่างนั้นถูกขโมย // ใช้เป็นรถเข็ญได้เลย มีกรณีนี้ด้วยหรือครับ จริง ๆ ถ้าอายุถึงแล้วต้องได้อัตโนมัติ เพิ่มเติมหรือเปล่า บางคนเขาก็มีปัญหา บางคนเขาก็ไม่ได้มีปัญหา คือเราแยกฐานหมดเลย เราไม่ได้มีจุดศูนย์รวมขึ้นมาเลย // ถ้าทำอย่างนี้ได้จะดีมาก ๆ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29 ก.ค. 63)</dc:title>
  <dc:creator/>
  <cp:keywords/>
  <dcterms:created xsi:type="dcterms:W3CDTF">2021-03-23T08:43:21Z</dcterms:created>
  <dcterms:modified xsi:type="dcterms:W3CDTF">2021-03-23T08:4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9 กรกฎาคม 2563 เวลา 10.12 น.</vt:lpwstr>
  </property>
  <property fmtid="{D5CDD505-2E9C-101B-9397-08002B2CF9AE}" pid="3" name="subtitle">
    <vt:lpwstr/>
  </property>
</Properties>
</file>